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77777777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конкурс </w:t>
      </w:r>
      <w:r w:rsidR="00153D32" w:rsidRPr="00153D32">
        <w:rPr>
          <w:rFonts w:ascii="Times New Roman" w:hAnsi="Times New Roman" w:cs="Times New Roman"/>
          <w:sz w:val="24"/>
          <w:lang w:val="sr-Cyrl-CS"/>
        </w:rPr>
        <w:t>за суфинансирање мера енергетске санације, породичних кућа и станова  које се односе на унапређење термичког омотача, термотехничких инсталација и уградње соларних колектора за централну припрему потрошне топле воде  на територији општинe Пожега  за 2022. годин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A1D62"/>
    <w:rsid w:val="00666953"/>
    <w:rsid w:val="006A658A"/>
    <w:rsid w:val="007463AB"/>
    <w:rsid w:val="007D4ACB"/>
    <w:rsid w:val="007E24B3"/>
    <w:rsid w:val="00964543"/>
    <w:rsid w:val="009B1E73"/>
    <w:rsid w:val="00A232B7"/>
    <w:rsid w:val="00AA0C83"/>
    <w:rsid w:val="00AA0CA6"/>
    <w:rsid w:val="00AD3B88"/>
    <w:rsid w:val="00C62779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2</cp:revision>
  <dcterms:created xsi:type="dcterms:W3CDTF">2022-07-12T11:44:00Z</dcterms:created>
  <dcterms:modified xsi:type="dcterms:W3CDTF">2022-07-12T11:44:00Z</dcterms:modified>
</cp:coreProperties>
</file>